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596A6B" w14:textId="76B7CB80" w:rsidR="00202DD0" w:rsidRPr="00B4002C" w:rsidRDefault="000D2161" w:rsidP="00202DD0">
      <w:pPr>
        <w:tabs>
          <w:tab w:val="left" w:pos="1260"/>
          <w:tab w:val="left" w:pos="4500"/>
          <w:tab w:val="left" w:pos="5940"/>
        </w:tabs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Name</w:t>
      </w:r>
      <w:r w:rsidRPr="00B4002C">
        <w:rPr>
          <w:rFonts w:ascii="Arial" w:hAnsi="Arial" w:cs="Arial"/>
          <w:sz w:val="22"/>
          <w:szCs w:val="22"/>
        </w:rPr>
        <w:t xml:space="preserve">:  </w:t>
      </w:r>
      <w:r w:rsidR="008B132C" w:rsidRPr="00B4002C">
        <w:rPr>
          <w:rFonts w:ascii="Arial" w:hAnsi="Arial" w:cs="Arial"/>
          <w:sz w:val="22"/>
          <w:szCs w:val="22"/>
        </w:rPr>
        <w:tab/>
      </w:r>
      <w:r w:rsidR="00366D4D" w:rsidRPr="00B4002C">
        <w:rPr>
          <w:rFonts w:ascii="Arial" w:hAnsi="Arial" w:cs="Arial"/>
          <w:sz w:val="22"/>
          <w:szCs w:val="22"/>
        </w:rPr>
        <w:t>Replace with name</w:t>
      </w:r>
      <w:r w:rsidR="00202DD0" w:rsidRPr="00B4002C">
        <w:rPr>
          <w:rFonts w:ascii="Arial" w:hAnsi="Arial" w:cs="Arial"/>
          <w:sz w:val="22"/>
          <w:szCs w:val="22"/>
        </w:rPr>
        <w:tab/>
      </w:r>
      <w:r w:rsidR="00202DD0" w:rsidRPr="00B4002C">
        <w:rPr>
          <w:rFonts w:ascii="Arial" w:hAnsi="Arial" w:cs="Arial"/>
          <w:b/>
          <w:sz w:val="22"/>
          <w:szCs w:val="22"/>
        </w:rPr>
        <w:t xml:space="preserve">Hometown: </w:t>
      </w:r>
      <w:r w:rsidR="00202DD0" w:rsidRPr="00B4002C">
        <w:rPr>
          <w:rFonts w:ascii="Arial" w:hAnsi="Arial" w:cs="Arial"/>
          <w:b/>
          <w:sz w:val="22"/>
          <w:szCs w:val="22"/>
        </w:rPr>
        <w:tab/>
      </w:r>
      <w:r w:rsidR="00202DD0" w:rsidRPr="00B4002C">
        <w:rPr>
          <w:rFonts w:ascii="Arial" w:hAnsi="Arial" w:cs="Arial"/>
          <w:sz w:val="22"/>
          <w:szCs w:val="22"/>
        </w:rPr>
        <w:t xml:space="preserve">Replace with </w:t>
      </w:r>
      <w:r w:rsidR="00B4002C" w:rsidRPr="00B4002C">
        <w:rPr>
          <w:rFonts w:ascii="Arial" w:hAnsi="Arial" w:cs="Arial"/>
          <w:sz w:val="22"/>
          <w:szCs w:val="22"/>
        </w:rPr>
        <w:t xml:space="preserve">hometown </w:t>
      </w:r>
      <w:r w:rsidR="00202DD0" w:rsidRPr="00B4002C">
        <w:rPr>
          <w:rFonts w:ascii="Arial" w:hAnsi="Arial" w:cs="Arial"/>
          <w:sz w:val="22"/>
          <w:szCs w:val="22"/>
        </w:rPr>
        <w:t>city, state</w:t>
      </w:r>
    </w:p>
    <w:p w14:paraId="6F09DE87" w14:textId="6390777F" w:rsidR="00202DD0" w:rsidRPr="00B4002C" w:rsidRDefault="00072C71" w:rsidP="00202DD0">
      <w:pPr>
        <w:tabs>
          <w:tab w:val="left" w:pos="1260"/>
          <w:tab w:val="left" w:pos="4500"/>
          <w:tab w:val="left" w:pos="5940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ab/>
      </w:r>
      <w:r w:rsidR="00202DD0" w:rsidRPr="00B4002C">
        <w:rPr>
          <w:rFonts w:ascii="Arial" w:hAnsi="Arial" w:cs="Arial"/>
          <w:b/>
          <w:sz w:val="22"/>
          <w:szCs w:val="22"/>
        </w:rPr>
        <w:tab/>
      </w:r>
      <w:r w:rsidR="00202DD0" w:rsidRPr="00B4002C">
        <w:rPr>
          <w:rFonts w:ascii="Arial" w:hAnsi="Arial" w:cs="Arial"/>
          <w:b/>
          <w:bCs/>
          <w:sz w:val="22"/>
          <w:szCs w:val="22"/>
        </w:rPr>
        <w:t>Age:</w:t>
      </w:r>
      <w:r w:rsidR="00202DD0" w:rsidRPr="00B4002C">
        <w:rPr>
          <w:rFonts w:ascii="Arial" w:hAnsi="Arial" w:cs="Arial"/>
          <w:b/>
          <w:bCs/>
          <w:sz w:val="22"/>
          <w:szCs w:val="22"/>
        </w:rPr>
        <w:tab/>
      </w:r>
      <w:r w:rsidR="00202DD0" w:rsidRPr="00B4002C">
        <w:rPr>
          <w:rFonts w:ascii="Arial" w:hAnsi="Arial" w:cs="Arial"/>
          <w:sz w:val="22"/>
          <w:szCs w:val="22"/>
        </w:rPr>
        <w:t>Replace with age</w:t>
      </w:r>
    </w:p>
    <w:p w14:paraId="2ECC27DC" w14:textId="6C9EFA93" w:rsidR="000D2161" w:rsidRPr="00B4002C" w:rsidRDefault="00202DD0" w:rsidP="00202DD0">
      <w:pPr>
        <w:tabs>
          <w:tab w:val="left" w:pos="1260"/>
          <w:tab w:val="left" w:pos="4500"/>
          <w:tab w:val="left" w:pos="5940"/>
        </w:tabs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sz w:val="22"/>
          <w:szCs w:val="22"/>
        </w:rPr>
        <w:br/>
      </w:r>
      <w:r w:rsidRPr="00B4002C">
        <w:rPr>
          <w:rFonts w:ascii="Arial" w:hAnsi="Arial" w:cs="Arial"/>
          <w:b/>
          <w:bCs/>
          <w:sz w:val="22"/>
          <w:szCs w:val="22"/>
        </w:rPr>
        <w:t>Facebook:</w:t>
      </w:r>
      <w:r w:rsidRPr="00B4002C">
        <w:rPr>
          <w:rFonts w:ascii="Arial" w:hAnsi="Arial" w:cs="Arial"/>
          <w:b/>
          <w:bCs/>
          <w:sz w:val="22"/>
          <w:szCs w:val="22"/>
        </w:rPr>
        <w:tab/>
      </w:r>
      <w:r w:rsidRPr="00B4002C">
        <w:rPr>
          <w:rFonts w:ascii="Arial" w:hAnsi="Arial" w:cs="Arial"/>
          <w:sz w:val="22"/>
          <w:szCs w:val="22"/>
        </w:rPr>
        <w:t>Replace with Facebook handle</w:t>
      </w:r>
      <w:r w:rsidRPr="00B4002C">
        <w:rPr>
          <w:rFonts w:ascii="Arial" w:hAnsi="Arial" w:cs="Arial"/>
          <w:sz w:val="22"/>
          <w:szCs w:val="22"/>
        </w:rPr>
        <w:tab/>
      </w:r>
      <w:r w:rsidRPr="00B4002C">
        <w:rPr>
          <w:rFonts w:ascii="Arial" w:hAnsi="Arial" w:cs="Arial"/>
          <w:b/>
          <w:bCs/>
          <w:sz w:val="22"/>
          <w:szCs w:val="22"/>
        </w:rPr>
        <w:t>Instagram:</w:t>
      </w:r>
      <w:r w:rsidRPr="00B4002C">
        <w:rPr>
          <w:rFonts w:ascii="Arial" w:hAnsi="Arial" w:cs="Arial"/>
          <w:sz w:val="22"/>
          <w:szCs w:val="22"/>
        </w:rPr>
        <w:tab/>
        <w:t xml:space="preserve">Replace with </w:t>
      </w:r>
      <w:r w:rsidR="00B4002C" w:rsidRPr="00B4002C">
        <w:rPr>
          <w:rFonts w:ascii="Arial" w:hAnsi="Arial" w:cs="Arial"/>
          <w:sz w:val="22"/>
          <w:szCs w:val="22"/>
        </w:rPr>
        <w:t>Instagram</w:t>
      </w:r>
      <w:r w:rsidRPr="00B4002C">
        <w:rPr>
          <w:rFonts w:ascii="Arial" w:hAnsi="Arial" w:cs="Arial"/>
          <w:sz w:val="22"/>
          <w:szCs w:val="22"/>
        </w:rPr>
        <w:t xml:space="preserve"> handle</w:t>
      </w:r>
      <w:r w:rsidRPr="00B4002C">
        <w:rPr>
          <w:rFonts w:ascii="Arial" w:hAnsi="Arial" w:cs="Arial"/>
          <w:sz w:val="22"/>
          <w:szCs w:val="22"/>
        </w:rPr>
        <w:br/>
      </w:r>
      <w:r w:rsidRPr="00B4002C">
        <w:rPr>
          <w:rFonts w:ascii="Arial" w:hAnsi="Arial" w:cs="Arial"/>
          <w:b/>
          <w:bCs/>
          <w:sz w:val="22"/>
          <w:szCs w:val="22"/>
        </w:rPr>
        <w:t>TikTok:</w:t>
      </w:r>
      <w:r w:rsidRPr="00B4002C">
        <w:rPr>
          <w:rFonts w:ascii="Arial" w:hAnsi="Arial" w:cs="Arial"/>
          <w:b/>
          <w:bCs/>
          <w:sz w:val="22"/>
          <w:szCs w:val="22"/>
        </w:rPr>
        <w:tab/>
      </w:r>
      <w:r w:rsidRPr="00B4002C">
        <w:rPr>
          <w:rFonts w:ascii="Arial" w:hAnsi="Arial" w:cs="Arial"/>
          <w:sz w:val="22"/>
          <w:szCs w:val="22"/>
        </w:rPr>
        <w:t xml:space="preserve">Replace with </w:t>
      </w:r>
      <w:r w:rsidR="00B4002C" w:rsidRPr="00B4002C">
        <w:rPr>
          <w:rFonts w:ascii="Arial" w:hAnsi="Arial" w:cs="Arial"/>
          <w:sz w:val="22"/>
          <w:szCs w:val="22"/>
        </w:rPr>
        <w:t>TikTok</w:t>
      </w:r>
      <w:r w:rsidRPr="00B4002C">
        <w:rPr>
          <w:rFonts w:ascii="Arial" w:hAnsi="Arial" w:cs="Arial"/>
          <w:sz w:val="22"/>
          <w:szCs w:val="22"/>
        </w:rPr>
        <w:t xml:space="preserve"> handle</w:t>
      </w:r>
      <w:r w:rsidRPr="00B4002C">
        <w:rPr>
          <w:rFonts w:ascii="Arial" w:hAnsi="Arial" w:cs="Arial"/>
          <w:sz w:val="22"/>
          <w:szCs w:val="22"/>
        </w:rPr>
        <w:tab/>
      </w:r>
      <w:r w:rsidR="0067589A">
        <w:rPr>
          <w:rFonts w:ascii="Arial" w:hAnsi="Arial" w:cs="Arial"/>
          <w:b/>
          <w:bCs/>
          <w:sz w:val="22"/>
          <w:szCs w:val="22"/>
        </w:rPr>
        <w:t>X</w:t>
      </w:r>
      <w:r w:rsidRPr="00B4002C">
        <w:rPr>
          <w:rFonts w:ascii="Arial" w:hAnsi="Arial" w:cs="Arial"/>
          <w:b/>
          <w:bCs/>
          <w:sz w:val="22"/>
          <w:szCs w:val="22"/>
        </w:rPr>
        <w:t>:</w:t>
      </w:r>
      <w:r w:rsidRPr="00B4002C">
        <w:rPr>
          <w:rFonts w:ascii="Arial" w:hAnsi="Arial" w:cs="Arial"/>
          <w:sz w:val="22"/>
          <w:szCs w:val="22"/>
        </w:rPr>
        <w:tab/>
        <w:t xml:space="preserve">Replace with </w:t>
      </w:r>
      <w:r w:rsidR="00B4002C" w:rsidRPr="00B4002C">
        <w:rPr>
          <w:rFonts w:ascii="Arial" w:hAnsi="Arial" w:cs="Arial"/>
          <w:sz w:val="22"/>
          <w:szCs w:val="22"/>
        </w:rPr>
        <w:t>Twitter</w:t>
      </w:r>
      <w:r w:rsidRPr="00B4002C">
        <w:rPr>
          <w:rFonts w:ascii="Arial" w:hAnsi="Arial" w:cs="Arial"/>
          <w:sz w:val="22"/>
          <w:szCs w:val="22"/>
        </w:rPr>
        <w:t xml:space="preserve"> handle</w:t>
      </w:r>
      <w:r w:rsidRPr="00B4002C">
        <w:rPr>
          <w:rFonts w:ascii="Arial" w:hAnsi="Arial" w:cs="Arial"/>
          <w:b/>
          <w:bCs/>
          <w:sz w:val="22"/>
          <w:szCs w:val="22"/>
        </w:rPr>
        <w:tab/>
      </w:r>
    </w:p>
    <w:p w14:paraId="0CC9460E" w14:textId="77777777" w:rsidR="00202DD0" w:rsidRPr="00B4002C" w:rsidRDefault="00202DD0" w:rsidP="00202DD0">
      <w:pPr>
        <w:tabs>
          <w:tab w:val="left" w:pos="1260"/>
          <w:tab w:val="left" w:pos="4680"/>
          <w:tab w:val="left" w:pos="5760"/>
        </w:tabs>
        <w:rPr>
          <w:rFonts w:ascii="Arial" w:hAnsi="Arial" w:cs="Arial"/>
          <w:b/>
          <w:sz w:val="22"/>
          <w:szCs w:val="22"/>
        </w:rPr>
      </w:pPr>
    </w:p>
    <w:p w14:paraId="05ED9A1E" w14:textId="77777777" w:rsidR="00202DD0" w:rsidRPr="00B4002C" w:rsidRDefault="00202DD0" w:rsidP="00202DD0">
      <w:pPr>
        <w:rPr>
          <w:rFonts w:ascii="Arial" w:hAnsi="Arial" w:cs="Arial"/>
          <w:b/>
          <w:sz w:val="22"/>
          <w:szCs w:val="22"/>
        </w:rPr>
      </w:pPr>
    </w:p>
    <w:p w14:paraId="677956E9" w14:textId="7B9E9BC7" w:rsidR="00202DD0" w:rsidRPr="00B4002C" w:rsidRDefault="00202DD0" w:rsidP="00202DD0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 xml:space="preserve">Community Service </w:t>
      </w:r>
      <w:r w:rsidR="00B4002C" w:rsidRPr="00B4002C">
        <w:rPr>
          <w:rFonts w:ascii="Arial" w:hAnsi="Arial" w:cs="Arial"/>
          <w:b/>
          <w:sz w:val="22"/>
          <w:szCs w:val="22"/>
        </w:rPr>
        <w:t xml:space="preserve">Initiative </w:t>
      </w:r>
      <w:r w:rsidRPr="00B4002C">
        <w:rPr>
          <w:rFonts w:ascii="Arial" w:hAnsi="Arial" w:cs="Arial"/>
          <w:b/>
          <w:sz w:val="22"/>
          <w:szCs w:val="22"/>
        </w:rPr>
        <w:t>Title:</w:t>
      </w:r>
      <w:r w:rsidRPr="00B4002C">
        <w:rPr>
          <w:rFonts w:ascii="Arial" w:hAnsi="Arial" w:cs="Arial"/>
          <w:sz w:val="22"/>
          <w:szCs w:val="22"/>
        </w:rPr>
        <w:t xml:space="preserve">  </w:t>
      </w:r>
      <w:r w:rsidR="00B4002C" w:rsidRPr="00B4002C">
        <w:rPr>
          <w:rFonts w:ascii="Arial" w:hAnsi="Arial" w:cs="Arial"/>
          <w:sz w:val="22"/>
          <w:szCs w:val="22"/>
        </w:rPr>
        <w:t>Replace with answer here.</w:t>
      </w:r>
    </w:p>
    <w:p w14:paraId="4DE42CBB" w14:textId="77777777" w:rsidR="00202DD0" w:rsidRPr="00B4002C" w:rsidRDefault="00202DD0">
      <w:pPr>
        <w:rPr>
          <w:rFonts w:ascii="Arial" w:hAnsi="Arial" w:cs="Arial"/>
          <w:b/>
          <w:sz w:val="22"/>
          <w:szCs w:val="22"/>
        </w:rPr>
      </w:pPr>
    </w:p>
    <w:p w14:paraId="2B920EFE" w14:textId="5E52D6CA" w:rsidR="00202DD0" w:rsidRDefault="00202DD0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 xml:space="preserve">Performing Arts Talent/HERStory Description: </w:t>
      </w:r>
      <w:r w:rsidR="00B4002C" w:rsidRPr="00B4002C">
        <w:rPr>
          <w:rFonts w:ascii="Arial" w:hAnsi="Arial" w:cs="Arial"/>
          <w:sz w:val="22"/>
          <w:szCs w:val="22"/>
        </w:rPr>
        <w:t>Replace with answer here.</w:t>
      </w:r>
    </w:p>
    <w:p w14:paraId="2B06DA60" w14:textId="77777777" w:rsidR="00B4002C" w:rsidRPr="00B4002C" w:rsidRDefault="00B4002C">
      <w:pPr>
        <w:rPr>
          <w:rFonts w:ascii="Arial" w:hAnsi="Arial" w:cs="Arial"/>
          <w:b/>
          <w:color w:val="FF0000"/>
          <w:sz w:val="22"/>
          <w:szCs w:val="22"/>
        </w:rPr>
      </w:pPr>
    </w:p>
    <w:p w14:paraId="6921E05C" w14:textId="3365B4C8" w:rsidR="000D2161" w:rsidRPr="00B4002C" w:rsidRDefault="00202DD0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Current Employment or Schooling</w:t>
      </w:r>
      <w:r w:rsidR="000D2161" w:rsidRPr="00B4002C">
        <w:rPr>
          <w:rFonts w:ascii="Arial" w:hAnsi="Arial" w:cs="Arial"/>
          <w:b/>
          <w:sz w:val="22"/>
          <w:szCs w:val="22"/>
        </w:rPr>
        <w:t>:</w:t>
      </w:r>
      <w:r w:rsidRPr="00B4002C">
        <w:rPr>
          <w:rFonts w:ascii="Arial" w:hAnsi="Arial" w:cs="Arial"/>
          <w:sz w:val="22"/>
          <w:szCs w:val="22"/>
        </w:rPr>
        <w:t xml:space="preserve">  </w:t>
      </w:r>
      <w:r w:rsidR="00366D4D" w:rsidRPr="00B4002C">
        <w:rPr>
          <w:rFonts w:ascii="Arial" w:hAnsi="Arial" w:cs="Arial"/>
          <w:sz w:val="22"/>
          <w:szCs w:val="22"/>
        </w:rPr>
        <w:t xml:space="preserve">Replace with </w:t>
      </w:r>
      <w:r w:rsidR="00B4002C" w:rsidRPr="00B4002C">
        <w:rPr>
          <w:rFonts w:ascii="Arial" w:hAnsi="Arial" w:cs="Arial"/>
          <w:sz w:val="22"/>
          <w:szCs w:val="22"/>
        </w:rPr>
        <w:t>answer here.</w:t>
      </w:r>
    </w:p>
    <w:p w14:paraId="53A92786" w14:textId="77777777" w:rsidR="000D2161" w:rsidRPr="00B4002C" w:rsidRDefault="000D2161">
      <w:pPr>
        <w:rPr>
          <w:rFonts w:ascii="Arial" w:hAnsi="Arial" w:cs="Arial"/>
          <w:color w:val="FF0000"/>
          <w:sz w:val="22"/>
          <w:szCs w:val="22"/>
        </w:rPr>
      </w:pPr>
    </w:p>
    <w:p w14:paraId="5E1392D2" w14:textId="5A52C126" w:rsidR="00202DD0" w:rsidRPr="00B4002C" w:rsidRDefault="00202DD0" w:rsidP="00202DD0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Scholastic/Career Ambition</w:t>
      </w:r>
      <w:r w:rsidRPr="00B4002C">
        <w:rPr>
          <w:rFonts w:ascii="Arial" w:hAnsi="Arial" w:cs="Arial"/>
          <w:sz w:val="22"/>
          <w:szCs w:val="22"/>
        </w:rPr>
        <w:t>:</w:t>
      </w:r>
      <w:r w:rsidR="002053CA" w:rsidRPr="00B4002C">
        <w:rPr>
          <w:rFonts w:ascii="Arial" w:hAnsi="Arial" w:cs="Arial"/>
          <w:sz w:val="22"/>
          <w:szCs w:val="22"/>
        </w:rPr>
        <w:t xml:space="preserve">  </w:t>
      </w:r>
      <w:r w:rsidR="00B4002C" w:rsidRPr="00B4002C">
        <w:rPr>
          <w:rFonts w:ascii="Arial" w:hAnsi="Arial" w:cs="Arial"/>
          <w:sz w:val="22"/>
          <w:szCs w:val="22"/>
        </w:rPr>
        <w:t>Replace with answer here.</w:t>
      </w:r>
      <w:r w:rsidRPr="00B4002C">
        <w:rPr>
          <w:rFonts w:ascii="Arial" w:hAnsi="Arial" w:cs="Arial"/>
          <w:sz w:val="22"/>
          <w:szCs w:val="22"/>
        </w:rPr>
        <w:t xml:space="preserve"> </w:t>
      </w:r>
    </w:p>
    <w:p w14:paraId="4CC14CAF" w14:textId="77777777" w:rsidR="00202DD0" w:rsidRPr="00B4002C" w:rsidRDefault="00202DD0">
      <w:pPr>
        <w:rPr>
          <w:rFonts w:ascii="Arial" w:hAnsi="Arial" w:cs="Arial"/>
          <w:b/>
          <w:sz w:val="22"/>
          <w:szCs w:val="22"/>
        </w:rPr>
      </w:pPr>
    </w:p>
    <w:p w14:paraId="31A38856" w14:textId="383642DC" w:rsidR="002053CA" w:rsidRPr="00B4002C" w:rsidRDefault="002053CA" w:rsidP="002053CA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Accomplishments</w:t>
      </w:r>
      <w:r w:rsidRPr="00B4002C">
        <w:rPr>
          <w:rFonts w:ascii="Arial" w:hAnsi="Arial" w:cs="Arial"/>
          <w:sz w:val="22"/>
          <w:szCs w:val="22"/>
        </w:rPr>
        <w:t xml:space="preserve">: </w:t>
      </w:r>
      <w:r w:rsidR="00B4002C" w:rsidRPr="00B4002C">
        <w:rPr>
          <w:rFonts w:ascii="Arial" w:hAnsi="Arial" w:cs="Arial"/>
          <w:sz w:val="22"/>
          <w:szCs w:val="22"/>
        </w:rPr>
        <w:t>Replace with answer here.</w:t>
      </w:r>
    </w:p>
    <w:p w14:paraId="080DC690" w14:textId="77777777" w:rsidR="000D2161" w:rsidRPr="00B4002C" w:rsidRDefault="000D2161">
      <w:pPr>
        <w:rPr>
          <w:rFonts w:ascii="Arial" w:hAnsi="Arial" w:cs="Arial"/>
          <w:b/>
          <w:sz w:val="22"/>
          <w:szCs w:val="22"/>
        </w:rPr>
      </w:pPr>
    </w:p>
    <w:p w14:paraId="47971BFE" w14:textId="0ECB2E03" w:rsidR="000D2161" w:rsidRPr="00B4002C" w:rsidRDefault="002053CA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Interesting Facts:</w:t>
      </w:r>
      <w:r w:rsidRPr="00B4002C">
        <w:rPr>
          <w:rFonts w:ascii="Arial" w:hAnsi="Arial" w:cs="Arial"/>
          <w:sz w:val="22"/>
          <w:szCs w:val="22"/>
        </w:rPr>
        <w:t xml:space="preserve">   </w:t>
      </w:r>
      <w:r w:rsidR="00B4002C" w:rsidRPr="00B4002C">
        <w:rPr>
          <w:rFonts w:ascii="Arial" w:hAnsi="Arial" w:cs="Arial"/>
          <w:sz w:val="22"/>
          <w:szCs w:val="22"/>
        </w:rPr>
        <w:t>Replace with answer here.</w:t>
      </w:r>
    </w:p>
    <w:p w14:paraId="0B19ACC1" w14:textId="4C34525B" w:rsidR="000D2161" w:rsidRPr="00B4002C" w:rsidRDefault="000D2161">
      <w:pPr>
        <w:rPr>
          <w:rFonts w:ascii="Arial" w:hAnsi="Arial" w:cs="Arial"/>
          <w:sz w:val="22"/>
          <w:szCs w:val="22"/>
        </w:rPr>
      </w:pPr>
    </w:p>
    <w:p w14:paraId="24F20DB0" w14:textId="4DB7C97C" w:rsidR="000D2161" w:rsidRPr="00B4002C" w:rsidRDefault="00B4002C">
      <w:pPr>
        <w:rPr>
          <w:rFonts w:ascii="Arial" w:hAnsi="Arial" w:cs="Arial"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Describe your personal health initiatives and alignment with #MissAmericaFit</w:t>
      </w:r>
      <w:r w:rsidR="000D2161" w:rsidRPr="00B4002C">
        <w:rPr>
          <w:rFonts w:ascii="Arial" w:hAnsi="Arial" w:cs="Arial"/>
          <w:sz w:val="22"/>
          <w:szCs w:val="22"/>
        </w:rPr>
        <w:t xml:space="preserve">:  </w:t>
      </w:r>
      <w:r w:rsidRPr="00B4002C">
        <w:rPr>
          <w:rFonts w:ascii="Arial" w:hAnsi="Arial" w:cs="Arial"/>
          <w:sz w:val="22"/>
          <w:szCs w:val="22"/>
        </w:rPr>
        <w:t>Replace with answer here.</w:t>
      </w:r>
    </w:p>
    <w:p w14:paraId="7503CFB5" w14:textId="6CFE9115" w:rsidR="000D2161" w:rsidRPr="00B4002C" w:rsidRDefault="000D2161">
      <w:pPr>
        <w:rPr>
          <w:rFonts w:ascii="Arial" w:hAnsi="Arial" w:cs="Arial"/>
          <w:sz w:val="22"/>
          <w:szCs w:val="22"/>
        </w:rPr>
      </w:pPr>
    </w:p>
    <w:p w14:paraId="4E8824E9" w14:textId="4F0695F3" w:rsidR="00B4002C" w:rsidRPr="00B4002C" w:rsidRDefault="00B4002C" w:rsidP="00B4002C">
      <w:pPr>
        <w:rPr>
          <w:rFonts w:ascii="Arial" w:hAnsi="Arial" w:cs="Arial"/>
          <w:b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 xml:space="preserve">What social issue, other than your CSI, will have the greatest impact on your generation and why:  </w:t>
      </w:r>
      <w:r w:rsidRPr="00B4002C">
        <w:rPr>
          <w:rFonts w:ascii="Arial" w:hAnsi="Arial" w:cs="Arial"/>
          <w:sz w:val="22"/>
          <w:szCs w:val="22"/>
        </w:rPr>
        <w:t>Replace with answer here.</w:t>
      </w:r>
    </w:p>
    <w:p w14:paraId="0F2CD422" w14:textId="72BA9F30" w:rsidR="000D2161" w:rsidRPr="00B4002C" w:rsidRDefault="000D2161">
      <w:pPr>
        <w:rPr>
          <w:rFonts w:ascii="Arial" w:hAnsi="Arial" w:cs="Arial"/>
          <w:sz w:val="22"/>
          <w:szCs w:val="22"/>
        </w:rPr>
      </w:pPr>
    </w:p>
    <w:p w14:paraId="45D2E688" w14:textId="0F469571" w:rsidR="000D2161" w:rsidRPr="00B4002C" w:rsidRDefault="00B4002C">
      <w:pPr>
        <w:rPr>
          <w:rFonts w:ascii="Arial" w:hAnsi="Arial" w:cs="Arial"/>
          <w:b/>
          <w:sz w:val="22"/>
          <w:szCs w:val="22"/>
        </w:rPr>
      </w:pPr>
      <w:r w:rsidRPr="00B4002C">
        <w:rPr>
          <w:rFonts w:ascii="Arial" w:hAnsi="Arial" w:cs="Arial"/>
          <w:b/>
          <w:sz w:val="22"/>
          <w:szCs w:val="22"/>
        </w:rPr>
        <w:t>Name three items of your ‘bucket list’ in the next five years</w:t>
      </w:r>
      <w:r w:rsidR="008B132C" w:rsidRPr="00B4002C">
        <w:rPr>
          <w:rFonts w:ascii="Arial" w:hAnsi="Arial" w:cs="Arial"/>
          <w:b/>
          <w:sz w:val="22"/>
          <w:szCs w:val="22"/>
        </w:rPr>
        <w:t xml:space="preserve">:  </w:t>
      </w:r>
      <w:r w:rsidRPr="00B4002C">
        <w:rPr>
          <w:rFonts w:ascii="Arial" w:hAnsi="Arial" w:cs="Arial"/>
          <w:sz w:val="22"/>
          <w:szCs w:val="22"/>
        </w:rPr>
        <w:t>Replace with answer here.</w:t>
      </w:r>
    </w:p>
    <w:p w14:paraId="46E2C280" w14:textId="77777777" w:rsidR="00BF4AF4" w:rsidRPr="00B4002C" w:rsidRDefault="00BF4AF4" w:rsidP="00C835FE">
      <w:pPr>
        <w:rPr>
          <w:rFonts w:ascii="Arial" w:hAnsi="Arial" w:cs="Arial"/>
          <w:b/>
          <w:color w:val="FF0000"/>
          <w:sz w:val="22"/>
          <w:szCs w:val="22"/>
        </w:rPr>
      </w:pPr>
    </w:p>
    <w:p w14:paraId="0FED2F96" w14:textId="49CDAEE0" w:rsidR="000D2161" w:rsidRPr="00B4002C" w:rsidRDefault="000D2161" w:rsidP="00C835FE">
      <w:pPr>
        <w:rPr>
          <w:rFonts w:ascii="Arial" w:hAnsi="Arial" w:cs="Arial"/>
          <w:b/>
          <w:color w:val="FF0000"/>
          <w:sz w:val="22"/>
          <w:szCs w:val="22"/>
        </w:rPr>
      </w:pPr>
    </w:p>
    <w:sectPr w:rsidR="000D2161" w:rsidRPr="00B4002C" w:rsidSect="00202DD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EEEB0A" w14:textId="77777777" w:rsidR="00046EE5" w:rsidRDefault="00046EE5">
      <w:r>
        <w:separator/>
      </w:r>
    </w:p>
  </w:endnote>
  <w:endnote w:type="continuationSeparator" w:id="0">
    <w:p w14:paraId="0F659EEC" w14:textId="77777777" w:rsidR="00046EE5" w:rsidRDefault="00046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12A2F" w14:textId="77777777" w:rsidR="000D2161" w:rsidRDefault="000D21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2FC974" w14:textId="77777777" w:rsidR="000D2161" w:rsidRDefault="000D21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BF17B6" w14:textId="77777777" w:rsidR="000D2161" w:rsidRDefault="000D21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AAF70D" w14:textId="77777777" w:rsidR="00046EE5" w:rsidRDefault="00046EE5">
      <w:r>
        <w:separator/>
      </w:r>
    </w:p>
  </w:footnote>
  <w:footnote w:type="continuationSeparator" w:id="0">
    <w:p w14:paraId="0F98E815" w14:textId="77777777" w:rsidR="00046EE5" w:rsidRDefault="00046E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7B796" w14:textId="77777777" w:rsidR="000D2161" w:rsidRDefault="000D21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A03F2C" w14:textId="77777777" w:rsidR="000D2161" w:rsidRDefault="000D21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B14527" w14:textId="77777777" w:rsidR="000D2161" w:rsidRDefault="000D21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MDc1sDQyNDA2NjRS0lEKTi0uzszPAykwrAUABa6V3CwAAAA="/>
  </w:docVars>
  <w:rsids>
    <w:rsidRoot w:val="001561C7"/>
    <w:rsid w:val="00000B2D"/>
    <w:rsid w:val="0004095D"/>
    <w:rsid w:val="00046EE5"/>
    <w:rsid w:val="00050BA4"/>
    <w:rsid w:val="00072C71"/>
    <w:rsid w:val="000D2161"/>
    <w:rsid w:val="000E41A3"/>
    <w:rsid w:val="001561C7"/>
    <w:rsid w:val="001C20C4"/>
    <w:rsid w:val="00202DD0"/>
    <w:rsid w:val="002053CA"/>
    <w:rsid w:val="00330F24"/>
    <w:rsid w:val="0035028D"/>
    <w:rsid w:val="00366D4D"/>
    <w:rsid w:val="00367013"/>
    <w:rsid w:val="003C79C7"/>
    <w:rsid w:val="004811DD"/>
    <w:rsid w:val="0051077B"/>
    <w:rsid w:val="00520B86"/>
    <w:rsid w:val="00560F69"/>
    <w:rsid w:val="0057226A"/>
    <w:rsid w:val="0058311F"/>
    <w:rsid w:val="00590A60"/>
    <w:rsid w:val="005B294D"/>
    <w:rsid w:val="005D4B79"/>
    <w:rsid w:val="0067589A"/>
    <w:rsid w:val="00714D05"/>
    <w:rsid w:val="007837EC"/>
    <w:rsid w:val="00792457"/>
    <w:rsid w:val="007B62AE"/>
    <w:rsid w:val="007C7209"/>
    <w:rsid w:val="007D3795"/>
    <w:rsid w:val="007F02C7"/>
    <w:rsid w:val="008A4DC5"/>
    <w:rsid w:val="008B132C"/>
    <w:rsid w:val="00A006F4"/>
    <w:rsid w:val="00A1581D"/>
    <w:rsid w:val="00B3365A"/>
    <w:rsid w:val="00B4002C"/>
    <w:rsid w:val="00BF4AF4"/>
    <w:rsid w:val="00C835FE"/>
    <w:rsid w:val="00D03416"/>
    <w:rsid w:val="00E15A92"/>
    <w:rsid w:val="00E5455C"/>
    <w:rsid w:val="00E56365"/>
    <w:rsid w:val="00EF758A"/>
    <w:rsid w:val="00F13148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AAA0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2-13T12:06:00Z</dcterms:created>
  <dcterms:modified xsi:type="dcterms:W3CDTF">2024-06-11T13:51:00Z</dcterms:modified>
</cp:coreProperties>
</file>